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04D18" w14:textId="4E6EA6E3" w:rsidR="00565910" w:rsidRPr="00C75E5B" w:rsidRDefault="00565910" w:rsidP="00565910">
      <w:pPr>
        <w:pStyle w:val="Heading1"/>
        <w:rPr>
          <w:rFonts w:ascii="Neue Haas Grotesk Text Pro" w:hAnsi="Neue Haas Grotesk Text Pro"/>
          <w:color w:val="008F9E"/>
        </w:rPr>
      </w:pPr>
      <w:r w:rsidRPr="00C75E5B">
        <w:rPr>
          <w:rFonts w:ascii="Neue Haas Grotesk Text Pro" w:hAnsi="Neue Haas Grotesk Text Pro"/>
          <w:color w:val="008F9E"/>
        </w:rPr>
        <w:t xml:space="preserve">Order Form </w:t>
      </w:r>
    </w:p>
    <w:p w14:paraId="2BDA5D9F" w14:textId="77777777" w:rsidR="00565910" w:rsidRPr="00C75E5B" w:rsidRDefault="00565910" w:rsidP="00565910">
      <w:pPr>
        <w:rPr>
          <w:rFonts w:ascii="Neue Haas Grotesk Text Pro" w:hAnsi="Neue Haas Grotesk Text Pro"/>
          <w:b/>
        </w:rPr>
      </w:pPr>
    </w:p>
    <w:p w14:paraId="734676AC" w14:textId="77777777" w:rsidR="00565910" w:rsidRPr="00C75E5B" w:rsidRDefault="00565910" w:rsidP="00565910">
      <w:pPr>
        <w:rPr>
          <w:rFonts w:ascii="Neue Haas Grotesk Text Pro" w:hAnsi="Neue Haas Grotesk Text Pro"/>
          <w:b/>
        </w:rPr>
      </w:pPr>
      <w:r w:rsidRPr="00C75E5B">
        <w:rPr>
          <w:rFonts w:ascii="Neue Haas Grotesk Text Pro" w:hAnsi="Neue Haas Grotesk Text Pro"/>
          <w:b/>
        </w:rPr>
        <w:t xml:space="preserve">BUYING PROCESS: </w:t>
      </w:r>
    </w:p>
    <w:p w14:paraId="7143A37C" w14:textId="77777777" w:rsidR="00565910" w:rsidRPr="00C75E5B" w:rsidRDefault="00565910" w:rsidP="00565910">
      <w:pPr>
        <w:rPr>
          <w:rFonts w:ascii="Neue Haas Grotesk Text Pro" w:hAnsi="Neue Haas Grotesk Text Pro"/>
        </w:rPr>
      </w:pPr>
      <w:r w:rsidRPr="00C75E5B">
        <w:rPr>
          <w:rFonts w:ascii="Neue Haas Grotesk Text Pro" w:hAnsi="Neue Haas Grotesk Text Pro"/>
        </w:rPr>
        <w:t>Step 1 – Customer discusses / negotiates with Contractor about service delivery and completes Part A.</w:t>
      </w:r>
    </w:p>
    <w:p w14:paraId="4AE3C7C1" w14:textId="398CE607" w:rsidR="00565910" w:rsidRPr="00C75E5B" w:rsidRDefault="00565910" w:rsidP="00565910">
      <w:pPr>
        <w:rPr>
          <w:rFonts w:ascii="Neue Haas Grotesk Text Pro" w:hAnsi="Neue Haas Grotesk Text Pro"/>
        </w:rPr>
      </w:pPr>
      <w:r w:rsidRPr="00C75E5B">
        <w:rPr>
          <w:rFonts w:ascii="Neue Haas Grotesk Text Pro" w:hAnsi="Neue Haas Grotesk Text Pro"/>
        </w:rPr>
        <w:t>Step 2 – Customer emails Order form to Contractor.</w:t>
      </w:r>
    </w:p>
    <w:p w14:paraId="1F730CC2" w14:textId="7E063BEA" w:rsidR="00565910" w:rsidRPr="00C75E5B" w:rsidRDefault="00565910" w:rsidP="00565910">
      <w:pPr>
        <w:rPr>
          <w:rFonts w:ascii="Neue Haas Grotesk Text Pro" w:hAnsi="Neue Haas Grotesk Text Pro"/>
        </w:rPr>
      </w:pPr>
      <w:r w:rsidRPr="00C75E5B">
        <w:rPr>
          <w:rFonts w:ascii="Neue Haas Grotesk Text Pro" w:hAnsi="Neue Haas Grotesk Text Pro"/>
        </w:rPr>
        <w:t xml:space="preserve">Step 3 – Contractor completes Part B, returns signed Form to the </w:t>
      </w:r>
      <w:proofErr w:type="gramStart"/>
      <w:r w:rsidRPr="00C75E5B">
        <w:rPr>
          <w:rFonts w:ascii="Neue Haas Grotesk Text Pro" w:hAnsi="Neue Haas Grotesk Text Pro"/>
        </w:rPr>
        <w:t>Customer</w:t>
      </w:r>
      <w:proofErr w:type="gramEnd"/>
      <w:r w:rsidRPr="00C75E5B">
        <w:rPr>
          <w:rFonts w:ascii="Neue Haas Grotesk Text Pro" w:hAnsi="Neue Haas Grotesk Text Pro"/>
        </w:rPr>
        <w:t xml:space="preserve"> and sends a copy to the </w:t>
      </w:r>
      <w:r w:rsidR="00655866" w:rsidRPr="00C75E5B">
        <w:rPr>
          <w:rFonts w:ascii="Neue Haas Grotesk Text Pro" w:hAnsi="Neue Haas Grotesk Text Pro"/>
        </w:rPr>
        <w:t xml:space="preserve">Department of </w:t>
      </w:r>
      <w:hyperlink r:id="rId4" w:history="1">
        <w:r w:rsidRPr="00C75E5B">
          <w:rPr>
            <w:rStyle w:val="Hyperlink"/>
            <w:rFonts w:ascii="Neue Haas Grotesk Text Pro" w:hAnsi="Neue Haas Grotesk Text Pro"/>
            <w:color w:val="008F9E"/>
          </w:rPr>
          <w:t>Finance C</w:t>
        </w:r>
        <w:r w:rsidRPr="00C75E5B">
          <w:rPr>
            <w:rStyle w:val="Hyperlink"/>
            <w:rFonts w:ascii="Neue Haas Grotesk Text Pro" w:hAnsi="Neue Haas Grotesk Text Pro"/>
            <w:color w:val="008F9E"/>
          </w:rPr>
          <w:t>o</w:t>
        </w:r>
        <w:r w:rsidRPr="00C75E5B">
          <w:rPr>
            <w:rStyle w:val="Hyperlink"/>
            <w:rFonts w:ascii="Neue Haas Grotesk Text Pro" w:hAnsi="Neue Haas Grotesk Text Pro"/>
            <w:color w:val="008F9E"/>
          </w:rPr>
          <w:t xml:space="preserve">ntract </w:t>
        </w:r>
        <w:r w:rsidRPr="00C75E5B">
          <w:rPr>
            <w:rStyle w:val="Hyperlink"/>
            <w:rFonts w:ascii="Neue Haas Grotesk Text Pro" w:hAnsi="Neue Haas Grotesk Text Pro"/>
            <w:color w:val="008F9E"/>
          </w:rPr>
          <w:t>M</w:t>
        </w:r>
        <w:r w:rsidRPr="00C75E5B">
          <w:rPr>
            <w:rStyle w:val="Hyperlink"/>
            <w:rFonts w:ascii="Neue Haas Grotesk Text Pro" w:hAnsi="Neue Haas Grotesk Text Pro"/>
            <w:color w:val="008F9E"/>
          </w:rPr>
          <w:t>anager</w:t>
        </w:r>
      </w:hyperlink>
      <w:r w:rsidRPr="00C75E5B">
        <w:rPr>
          <w:rFonts w:ascii="Neue Haas Grotesk Text Pro" w:hAnsi="Neue Haas Grotesk Text Pro"/>
        </w:rPr>
        <w:t>.</w:t>
      </w:r>
    </w:p>
    <w:p w14:paraId="1BBD398F" w14:textId="2E4E128F" w:rsidR="00565910" w:rsidRPr="00C75E5B" w:rsidRDefault="00565910" w:rsidP="00565910">
      <w:pPr>
        <w:rPr>
          <w:rFonts w:ascii="Neue Haas Grotesk Text Pro" w:hAnsi="Neue Haas Grotesk Text Pro"/>
        </w:rPr>
      </w:pPr>
      <w:r w:rsidRPr="00C75E5B">
        <w:rPr>
          <w:rFonts w:ascii="Neue Haas Grotesk Text Pro" w:hAnsi="Neue Haas Grotesk Text Pro"/>
        </w:rPr>
        <w:t xml:space="preserve">Step 4: – Contractor delivers </w:t>
      </w:r>
      <w:r w:rsidR="00F74289" w:rsidRPr="00C75E5B">
        <w:rPr>
          <w:rFonts w:ascii="Neue Haas Grotesk Text Pro" w:hAnsi="Neue Haas Grotesk Text Pro"/>
        </w:rPr>
        <w:t>s</w:t>
      </w:r>
      <w:r w:rsidRPr="00C75E5B">
        <w:rPr>
          <w:rFonts w:ascii="Neue Haas Grotesk Text Pro" w:hAnsi="Neue Haas Grotesk Text Pro"/>
        </w:rPr>
        <w:t>ervices</w:t>
      </w:r>
      <w:r w:rsidR="00B95BA0" w:rsidRPr="00C75E5B">
        <w:rPr>
          <w:rFonts w:ascii="Neue Haas Grotesk Text Pro" w:hAnsi="Neue Haas Grotesk Text Pro"/>
        </w:rPr>
        <w:t xml:space="preserve"> in accordance </w:t>
      </w:r>
      <w:r w:rsidR="00F74289" w:rsidRPr="00C75E5B">
        <w:rPr>
          <w:rFonts w:ascii="Neue Haas Grotesk Text Pro" w:hAnsi="Neue Haas Grotesk Text Pro"/>
        </w:rPr>
        <w:t xml:space="preserve">with the </w:t>
      </w:r>
      <w:r w:rsidR="009D3B29" w:rsidRPr="00C75E5B">
        <w:rPr>
          <w:rFonts w:ascii="Neue Haas Grotesk Text Pro" w:hAnsi="Neue Haas Grotesk Text Pro"/>
        </w:rPr>
        <w:t>confirmed order</w:t>
      </w:r>
      <w:r w:rsidRPr="00C75E5B">
        <w:rPr>
          <w:rFonts w:ascii="Neue Haas Grotesk Text Pro" w:hAnsi="Neue Haas Grotesk Text Pro"/>
        </w:rPr>
        <w:t>.</w:t>
      </w:r>
    </w:p>
    <w:p w14:paraId="4555D693" w14:textId="77777777" w:rsidR="00565910" w:rsidRPr="00C75E5B" w:rsidRDefault="00565910" w:rsidP="00565910">
      <w:pPr>
        <w:pStyle w:val="SubHeading"/>
        <w:spacing w:before="360"/>
        <w:rPr>
          <w:rFonts w:ascii="Neue Haas Grotesk Text Pro" w:hAnsi="Neue Haas Grotesk Text Pro"/>
          <w:color w:val="008F9E"/>
        </w:rPr>
      </w:pPr>
      <w:r w:rsidRPr="00C75E5B">
        <w:rPr>
          <w:rFonts w:ascii="Neue Haas Grotesk Text Pro" w:hAnsi="Neue Haas Grotesk Text Pro"/>
          <w:color w:val="008F9E"/>
        </w:rPr>
        <w:t>PART A:</w:t>
      </w:r>
      <w:r w:rsidRPr="00C75E5B">
        <w:rPr>
          <w:rFonts w:ascii="Neue Haas Grotesk Text Pro" w:hAnsi="Neue Haas Grotesk Text Pro"/>
          <w:color w:val="008F9E"/>
        </w:rPr>
        <w:tab/>
        <w:t>REQUEST TO CONTRACTOR</w:t>
      </w:r>
    </w:p>
    <w:p w14:paraId="0915A504" w14:textId="7D0A31DA" w:rsidR="00565910" w:rsidRPr="00C75E5B" w:rsidRDefault="00565910" w:rsidP="00565910">
      <w:pPr>
        <w:rPr>
          <w:rFonts w:ascii="Neue Haas Grotesk Text Pro" w:hAnsi="Neue Haas Grotesk Text Pro"/>
        </w:rPr>
      </w:pPr>
      <w:r w:rsidRPr="00C75E5B">
        <w:rPr>
          <w:rFonts w:ascii="Neue Haas Grotesk Text Pro" w:hAnsi="Neue Haas Grotesk Text Pro"/>
        </w:rPr>
        <w:t>TO:  ________________________________________________________________________</w:t>
      </w:r>
    </w:p>
    <w:p w14:paraId="1E68353D" w14:textId="77777777" w:rsidR="00565910" w:rsidRPr="00C75E5B" w:rsidRDefault="00565910" w:rsidP="00565910">
      <w:pPr>
        <w:rPr>
          <w:rFonts w:ascii="Neue Haas Grotesk Text Pro" w:hAnsi="Neue Haas Grotesk Text Pro"/>
        </w:rPr>
      </w:pPr>
      <w:r w:rsidRPr="00C75E5B">
        <w:rPr>
          <w:rFonts w:ascii="Neue Haas Grotesk Text Pro" w:hAnsi="Neue Haas Grotesk Text Pro"/>
        </w:rPr>
        <w:t>(Name of Contractor and Contact Name)</w:t>
      </w:r>
    </w:p>
    <w:p w14:paraId="1ECF3423" w14:textId="77777777" w:rsidR="00565910" w:rsidRPr="00C75E5B" w:rsidRDefault="00565910" w:rsidP="00565910">
      <w:pPr>
        <w:rPr>
          <w:rFonts w:ascii="Neue Haas Grotesk Text Pro" w:hAnsi="Neue Haas Grotesk Text Pro"/>
        </w:rPr>
      </w:pPr>
    </w:p>
    <w:p w14:paraId="0E0FE76D" w14:textId="42C3577A" w:rsidR="00565910" w:rsidRPr="00C75E5B" w:rsidRDefault="00565910" w:rsidP="00565910">
      <w:pPr>
        <w:rPr>
          <w:rFonts w:ascii="Neue Haas Grotesk Text Pro" w:hAnsi="Neue Haas Grotesk Text Pro"/>
        </w:rPr>
      </w:pPr>
      <w:r w:rsidRPr="00C75E5B">
        <w:rPr>
          <w:rFonts w:ascii="Neue Haas Grotesk Text Pro" w:hAnsi="Neue Haas Grotesk Text Pro"/>
        </w:rPr>
        <w:t>This Purchase Order incorporates the Department of Finance General Conditions of Contract (</w:t>
      </w:r>
      <w:r w:rsidR="00B97F07" w:rsidRPr="00C75E5B">
        <w:rPr>
          <w:rFonts w:ascii="Neue Haas Grotesk Text Pro" w:hAnsi="Neue Haas Grotesk Text Pro"/>
        </w:rPr>
        <w:t>November 2022</w:t>
      </w:r>
      <w:r w:rsidRPr="00C75E5B">
        <w:rPr>
          <w:rFonts w:ascii="Neue Haas Grotesk Text Pro" w:hAnsi="Neue Haas Grotesk Text Pro"/>
        </w:rPr>
        <w:t xml:space="preserve">) and is in accordance with the Common Use Arrangement established under CUA </w:t>
      </w:r>
      <w:r w:rsidR="00B97F07" w:rsidRPr="00C75E5B">
        <w:rPr>
          <w:rFonts w:ascii="Neue Haas Grotesk Text Pro" w:hAnsi="Neue Haas Grotesk Text Pro"/>
        </w:rPr>
        <w:t>DRS2023</w:t>
      </w:r>
      <w:r w:rsidRPr="00C75E5B">
        <w:rPr>
          <w:rFonts w:ascii="Neue Haas Grotesk Text Pro" w:hAnsi="Neue Haas Grotesk Text Pro"/>
        </w:rPr>
        <w:t xml:space="preserve">.  </w:t>
      </w:r>
    </w:p>
    <w:p w14:paraId="132E09BB" w14:textId="77777777" w:rsidR="00565910" w:rsidRPr="00C75E5B" w:rsidRDefault="00565910" w:rsidP="00565910">
      <w:pPr>
        <w:rPr>
          <w:rFonts w:ascii="Neue Haas Grotesk Text Pro" w:hAnsi="Neue Haas Grotesk Text Pro"/>
        </w:rPr>
      </w:pPr>
    </w:p>
    <w:tbl>
      <w:tblPr>
        <w:tblW w:w="1006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93"/>
        <w:gridCol w:w="509"/>
        <w:gridCol w:w="20"/>
        <w:gridCol w:w="1851"/>
        <w:gridCol w:w="613"/>
        <w:gridCol w:w="324"/>
        <w:gridCol w:w="1036"/>
        <w:gridCol w:w="500"/>
        <w:gridCol w:w="3019"/>
      </w:tblGrid>
      <w:tr w:rsidR="00565910" w:rsidRPr="00C75E5B" w14:paraId="48C5C131" w14:textId="77777777" w:rsidTr="00425C58">
        <w:trPr>
          <w:trHeight w:val="312"/>
        </w:trPr>
        <w:tc>
          <w:tcPr>
            <w:tcW w:w="10065" w:type="dxa"/>
            <w:gridSpan w:val="9"/>
            <w:shd w:val="clear" w:color="auto" w:fill="E6E6E6"/>
            <w:vAlign w:val="center"/>
          </w:tcPr>
          <w:p w14:paraId="68380932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PUBLIC AUTHORITY DETAILS</w:t>
            </w:r>
          </w:p>
        </w:tc>
      </w:tr>
      <w:tr w:rsidR="00565910" w:rsidRPr="00C75E5B" w14:paraId="45EB3ABD" w14:textId="77777777" w:rsidTr="00425C58">
        <w:trPr>
          <w:trHeight w:val="120"/>
        </w:trPr>
        <w:tc>
          <w:tcPr>
            <w:tcW w:w="2193" w:type="dxa"/>
          </w:tcPr>
          <w:p w14:paraId="65916292" w14:textId="3635E71E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 xml:space="preserve">Name of </w:t>
            </w:r>
            <w:r w:rsidR="00564A31" w:rsidRPr="00C75E5B">
              <w:rPr>
                <w:rFonts w:ascii="Neue Haas Grotesk Text Pro" w:hAnsi="Neue Haas Grotesk Text Pro"/>
              </w:rPr>
              <w:t>State agency</w:t>
            </w:r>
          </w:p>
        </w:tc>
        <w:tc>
          <w:tcPr>
            <w:tcW w:w="2993" w:type="dxa"/>
            <w:gridSpan w:val="4"/>
          </w:tcPr>
          <w:p w14:paraId="157F58DA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4879" w:type="dxa"/>
            <w:gridSpan w:val="4"/>
          </w:tcPr>
          <w:p w14:paraId="5180668E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Section:</w:t>
            </w:r>
          </w:p>
        </w:tc>
      </w:tr>
      <w:tr w:rsidR="00565910" w:rsidRPr="00C75E5B" w14:paraId="15AC9F5A" w14:textId="77777777" w:rsidTr="00425C58">
        <w:trPr>
          <w:trHeight w:val="120"/>
        </w:trPr>
        <w:tc>
          <w:tcPr>
            <w:tcW w:w="2193" w:type="dxa"/>
          </w:tcPr>
          <w:p w14:paraId="6C3946BD" w14:textId="272FA714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 xml:space="preserve">Contact Person Name and Title </w:t>
            </w:r>
          </w:p>
        </w:tc>
        <w:tc>
          <w:tcPr>
            <w:tcW w:w="7872" w:type="dxa"/>
            <w:gridSpan w:val="8"/>
          </w:tcPr>
          <w:p w14:paraId="6C5BB7F2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</w:p>
        </w:tc>
      </w:tr>
      <w:tr w:rsidR="00565910" w:rsidRPr="00C75E5B" w14:paraId="1EE90404" w14:textId="77777777" w:rsidTr="00425C58">
        <w:trPr>
          <w:trHeight w:val="120"/>
        </w:trPr>
        <w:tc>
          <w:tcPr>
            <w:tcW w:w="2193" w:type="dxa"/>
          </w:tcPr>
          <w:p w14:paraId="1A69EA7B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Contact Details:</w:t>
            </w:r>
          </w:p>
        </w:tc>
        <w:tc>
          <w:tcPr>
            <w:tcW w:w="2993" w:type="dxa"/>
            <w:gridSpan w:val="4"/>
          </w:tcPr>
          <w:p w14:paraId="6C553FA8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Phone:</w:t>
            </w:r>
          </w:p>
        </w:tc>
        <w:tc>
          <w:tcPr>
            <w:tcW w:w="4879" w:type="dxa"/>
            <w:gridSpan w:val="4"/>
          </w:tcPr>
          <w:p w14:paraId="1D77FB1B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Email:</w:t>
            </w:r>
          </w:p>
        </w:tc>
      </w:tr>
      <w:tr w:rsidR="00565910" w:rsidRPr="00C75E5B" w14:paraId="7980C5E6" w14:textId="77777777" w:rsidTr="00425C58">
        <w:trPr>
          <w:trHeight w:val="120"/>
        </w:trPr>
        <w:tc>
          <w:tcPr>
            <w:tcW w:w="2193" w:type="dxa"/>
          </w:tcPr>
          <w:p w14:paraId="6C4BD2AF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Authorised Purchaser Name</w:t>
            </w:r>
          </w:p>
        </w:tc>
        <w:tc>
          <w:tcPr>
            <w:tcW w:w="7872" w:type="dxa"/>
            <w:gridSpan w:val="8"/>
          </w:tcPr>
          <w:p w14:paraId="33DE7D7C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</w:p>
        </w:tc>
      </w:tr>
      <w:tr w:rsidR="00565910" w:rsidRPr="00C75E5B" w14:paraId="7ABA5F7E" w14:textId="77777777" w:rsidTr="00425C58">
        <w:trPr>
          <w:trHeight w:val="263"/>
        </w:trPr>
        <w:tc>
          <w:tcPr>
            <w:tcW w:w="10065" w:type="dxa"/>
            <w:gridSpan w:val="9"/>
            <w:shd w:val="clear" w:color="auto" w:fill="E6E6E6"/>
          </w:tcPr>
          <w:p w14:paraId="5C35102C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Payment / Invoicing.  [Advise of payment method, invoicing instructions]</w:t>
            </w:r>
          </w:p>
        </w:tc>
      </w:tr>
      <w:tr w:rsidR="00565910" w:rsidRPr="00C75E5B" w14:paraId="4C19EADD" w14:textId="77777777" w:rsidTr="00425C58">
        <w:trPr>
          <w:trHeight w:val="240"/>
        </w:trPr>
        <w:tc>
          <w:tcPr>
            <w:tcW w:w="2193" w:type="dxa"/>
          </w:tcPr>
          <w:p w14:paraId="5AEE5A1C" w14:textId="4160E7CD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 xml:space="preserve">Invoices to be sent to </w:t>
            </w:r>
          </w:p>
          <w:p w14:paraId="0503CF66" w14:textId="7C13873A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(</w:t>
            </w:r>
            <w:r w:rsidR="00FC4A5F" w:rsidRPr="00C75E5B">
              <w:rPr>
                <w:rFonts w:ascii="Neue Haas Grotesk Text Pro" w:hAnsi="Neue Haas Grotesk Text Pro"/>
              </w:rPr>
              <w:t>Include contact name and</w:t>
            </w:r>
            <w:r w:rsidR="00D5625B" w:rsidRPr="00C75E5B">
              <w:rPr>
                <w:rFonts w:ascii="Neue Haas Grotesk Text Pro" w:hAnsi="Neue Haas Grotesk Text Pro"/>
              </w:rPr>
              <w:t xml:space="preserve"> s</w:t>
            </w:r>
            <w:r w:rsidRPr="00C75E5B">
              <w:rPr>
                <w:rFonts w:ascii="Neue Haas Grotesk Text Pro" w:hAnsi="Neue Haas Grotesk Text Pro"/>
              </w:rPr>
              <w:t>pecify address )</w:t>
            </w:r>
          </w:p>
        </w:tc>
        <w:tc>
          <w:tcPr>
            <w:tcW w:w="7872" w:type="dxa"/>
            <w:gridSpan w:val="8"/>
          </w:tcPr>
          <w:p w14:paraId="7E382CC1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</w:p>
        </w:tc>
      </w:tr>
      <w:tr w:rsidR="00565910" w:rsidRPr="00C75E5B" w14:paraId="355A1DF8" w14:textId="77777777" w:rsidTr="00425C58">
        <w:trPr>
          <w:trHeight w:val="240"/>
        </w:trPr>
        <w:tc>
          <w:tcPr>
            <w:tcW w:w="2193" w:type="dxa"/>
            <w:tcBorders>
              <w:bottom w:val="single" w:sz="4" w:space="0" w:color="auto"/>
            </w:tcBorders>
          </w:tcPr>
          <w:p w14:paraId="1953F8C7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Payment By Govt Purchasing Card</w:t>
            </w:r>
          </w:p>
        </w:tc>
        <w:tc>
          <w:tcPr>
            <w:tcW w:w="7872" w:type="dxa"/>
            <w:gridSpan w:val="8"/>
            <w:tcBorders>
              <w:bottom w:val="single" w:sz="4" w:space="0" w:color="auto"/>
            </w:tcBorders>
          </w:tcPr>
          <w:p w14:paraId="457BB1A0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sym w:font="Wingdings" w:char="F072"/>
            </w:r>
            <w:r w:rsidRPr="00C75E5B">
              <w:rPr>
                <w:rFonts w:ascii="Neue Haas Grotesk Text Pro" w:hAnsi="Neue Haas Grotesk Text Pro"/>
              </w:rPr>
              <w:t xml:space="preserve"> YES      </w:t>
            </w:r>
            <w:r w:rsidRPr="00C75E5B">
              <w:rPr>
                <w:rFonts w:ascii="Neue Haas Grotesk Text Pro" w:hAnsi="Neue Haas Grotesk Text Pro"/>
              </w:rPr>
              <w:sym w:font="Wingdings" w:char="F072"/>
            </w:r>
            <w:r w:rsidRPr="00C75E5B">
              <w:rPr>
                <w:rFonts w:ascii="Neue Haas Grotesk Text Pro" w:hAnsi="Neue Haas Grotesk Text Pro"/>
              </w:rPr>
              <w:t xml:space="preserve"> NO   (Tick </w:t>
            </w:r>
            <w:r w:rsidRPr="00C75E5B">
              <w:rPr>
                <w:rFonts w:ascii="Neue Haas Grotesk Text Pro" w:hAnsi="Neue Haas Grotesk Text Pro"/>
              </w:rPr>
              <w:sym w:font="Wingdings" w:char="F0FC"/>
            </w:r>
            <w:r w:rsidRPr="00C75E5B">
              <w:rPr>
                <w:rFonts w:ascii="Neue Haas Grotesk Text Pro" w:hAnsi="Neue Haas Grotesk Text Pro"/>
              </w:rPr>
              <w:t xml:space="preserve"> appropriate box)</w:t>
            </w:r>
          </w:p>
        </w:tc>
      </w:tr>
      <w:tr w:rsidR="00565910" w:rsidRPr="00C75E5B" w14:paraId="74373E2E" w14:textId="77777777" w:rsidTr="00425C58">
        <w:trPr>
          <w:cantSplit/>
          <w:trHeight w:val="359"/>
        </w:trPr>
        <w:tc>
          <w:tcPr>
            <w:tcW w:w="10065" w:type="dxa"/>
            <w:gridSpan w:val="9"/>
            <w:shd w:val="clear" w:color="auto" w:fill="E6E6E6"/>
            <w:vAlign w:val="center"/>
          </w:tcPr>
          <w:p w14:paraId="5D3C7A93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SERVICE REQUEST</w:t>
            </w:r>
          </w:p>
        </w:tc>
      </w:tr>
      <w:tr w:rsidR="00565910" w:rsidRPr="00C75E5B" w14:paraId="17E4FFDB" w14:textId="77777777" w:rsidTr="00425C58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blBorders>
          <w:tblLook w:val="01E0" w:firstRow="1" w:lastRow="1" w:firstColumn="1" w:lastColumn="1" w:noHBand="0" w:noVBand="0"/>
        </w:tblPrEx>
        <w:trPr>
          <w:cantSplit/>
          <w:trHeight w:val="512"/>
        </w:trPr>
        <w:tc>
          <w:tcPr>
            <w:tcW w:w="2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5" w:color="auto" w:fill="auto"/>
          </w:tcPr>
          <w:p w14:paraId="06595051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Purchase Order Number</w:t>
            </w:r>
          </w:p>
          <w:p w14:paraId="2B6AF298" w14:textId="3CDA57FB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 xml:space="preserve"> (if </w:t>
            </w:r>
            <w:r w:rsidR="00D5625B" w:rsidRPr="00C75E5B">
              <w:rPr>
                <w:rFonts w:ascii="Neue Haas Grotesk Text Pro" w:hAnsi="Neue Haas Grotesk Text Pro"/>
              </w:rPr>
              <w:t>applicable</w:t>
            </w:r>
            <w:r w:rsidRPr="00C75E5B">
              <w:rPr>
                <w:rFonts w:ascii="Neue Haas Grotesk Text Pro" w:hAnsi="Neue Haas Grotesk Text Pro"/>
              </w:rPr>
              <w:t>)</w:t>
            </w:r>
          </w:p>
        </w:tc>
        <w:tc>
          <w:tcPr>
            <w:tcW w:w="280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0E9696A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153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</w:tcPr>
          <w:p w14:paraId="557DEA30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Date:</w:t>
            </w:r>
          </w:p>
        </w:tc>
        <w:tc>
          <w:tcPr>
            <w:tcW w:w="30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E15BE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</w:p>
        </w:tc>
      </w:tr>
      <w:tr w:rsidR="00565910" w:rsidRPr="00C75E5B" w14:paraId="3C87D5A2" w14:textId="77777777" w:rsidTr="00425C58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blBorders>
          <w:tblLook w:val="01E0" w:firstRow="1" w:lastRow="1" w:firstColumn="1" w:lastColumn="1" w:noHBand="0" w:noVBand="0"/>
        </w:tblPrEx>
        <w:trPr>
          <w:cantSplit/>
        </w:trPr>
        <w:tc>
          <w:tcPr>
            <w:tcW w:w="2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47382244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 xml:space="preserve">Service Period: </w:t>
            </w:r>
          </w:p>
          <w:p w14:paraId="4F875CE6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(i.e. Services required for the dates inclusive)</w:t>
            </w:r>
          </w:p>
        </w:tc>
        <w:tc>
          <w:tcPr>
            <w:tcW w:w="280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03C75D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 xml:space="preserve">From:  </w:t>
            </w:r>
          </w:p>
        </w:tc>
        <w:tc>
          <w:tcPr>
            <w:tcW w:w="455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3EC2B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 xml:space="preserve">To:  </w:t>
            </w:r>
          </w:p>
        </w:tc>
      </w:tr>
      <w:tr w:rsidR="00565910" w:rsidRPr="00C75E5B" w14:paraId="67AF3A10" w14:textId="77777777" w:rsidTr="00425C58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blBorders>
          <w:tblLook w:val="01E0" w:firstRow="1" w:lastRow="1" w:firstColumn="1" w:lastColumn="1" w:noHBand="0" w:noVBand="0"/>
        </w:tblPrEx>
        <w:trPr>
          <w:cantSplit/>
        </w:trPr>
        <w:tc>
          <w:tcPr>
            <w:tcW w:w="2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421B818A" w14:textId="77777777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>Service Period Extension:</w:t>
            </w:r>
          </w:p>
        </w:tc>
        <w:tc>
          <w:tcPr>
            <w:tcW w:w="736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5753B" w14:textId="7FB1088B" w:rsidR="00565910" w:rsidRPr="00C75E5B" w:rsidRDefault="00565910" w:rsidP="00425C58">
            <w:pPr>
              <w:rPr>
                <w:rFonts w:ascii="Neue Haas Grotesk Text Pro" w:hAnsi="Neue Haas Grotesk Text Pro"/>
              </w:rPr>
            </w:pPr>
            <w:r w:rsidRPr="00C75E5B">
              <w:rPr>
                <w:rFonts w:ascii="Neue Haas Grotesk Text Pro" w:hAnsi="Neue Haas Grotesk Text Pro"/>
              </w:rPr>
              <w:t xml:space="preserve">On expiration of ‘Service Period’, and provided that </w:t>
            </w:r>
            <w:r w:rsidR="0062749C" w:rsidRPr="00C75E5B">
              <w:rPr>
                <w:rFonts w:ascii="Neue Haas Grotesk Text Pro" w:hAnsi="Neue Haas Grotesk Text Pro"/>
              </w:rPr>
              <w:t xml:space="preserve">the </w:t>
            </w:r>
            <w:r w:rsidRPr="00C75E5B">
              <w:rPr>
                <w:rFonts w:ascii="Neue Haas Grotesk Text Pro" w:hAnsi="Neue Haas Grotesk Text Pro"/>
              </w:rPr>
              <w:t xml:space="preserve">Customer </w:t>
            </w:r>
            <w:r w:rsidR="0062749C" w:rsidRPr="00C75E5B">
              <w:rPr>
                <w:rFonts w:ascii="Neue Haas Grotesk Text Pro" w:hAnsi="Neue Haas Grotesk Text Pro"/>
              </w:rPr>
              <w:t xml:space="preserve">is </w:t>
            </w:r>
            <w:r w:rsidRPr="00C75E5B">
              <w:rPr>
                <w:rFonts w:ascii="Neue Haas Grotesk Text Pro" w:hAnsi="Neue Haas Grotesk Text Pro"/>
              </w:rPr>
              <w:t xml:space="preserve">paying for the Services, the Contractor will continue to provide the Services on a </w:t>
            </w:r>
            <w:proofErr w:type="gramStart"/>
            <w:r w:rsidRPr="00C75E5B">
              <w:rPr>
                <w:rFonts w:ascii="Neue Haas Grotesk Text Pro" w:hAnsi="Neue Haas Grotesk Text Pro"/>
              </w:rPr>
              <w:t>month by month</w:t>
            </w:r>
            <w:proofErr w:type="gramEnd"/>
            <w:r w:rsidRPr="00C75E5B">
              <w:rPr>
                <w:rFonts w:ascii="Neue Haas Grotesk Text Pro" w:hAnsi="Neue Haas Grotesk Text Pro"/>
              </w:rPr>
              <w:t xml:space="preserve"> basis, until it is cancelled by the Customer on 30 </w:t>
            </w:r>
            <w:proofErr w:type="spellStart"/>
            <w:r w:rsidRPr="00C75E5B">
              <w:rPr>
                <w:rFonts w:ascii="Neue Haas Grotesk Text Pro" w:hAnsi="Neue Haas Grotesk Text Pro"/>
              </w:rPr>
              <w:t>days notice</w:t>
            </w:r>
            <w:proofErr w:type="spellEnd"/>
            <w:r w:rsidRPr="00C75E5B">
              <w:rPr>
                <w:rFonts w:ascii="Neue Haas Grotesk Text Pro" w:hAnsi="Neue Haas Grotesk Text Pro"/>
              </w:rPr>
              <w:t xml:space="preserve">.  If CUA </w:t>
            </w:r>
            <w:r w:rsidR="00B97F07" w:rsidRPr="00C75E5B">
              <w:rPr>
                <w:rFonts w:ascii="Neue Haas Grotesk Text Pro" w:hAnsi="Neue Haas Grotesk Text Pro"/>
              </w:rPr>
              <w:t xml:space="preserve">DRS2023 </w:t>
            </w:r>
            <w:r w:rsidRPr="00C75E5B">
              <w:rPr>
                <w:rFonts w:ascii="Neue Haas Grotesk Text Pro" w:hAnsi="Neue Haas Grotesk Text Pro"/>
              </w:rPr>
              <w:t xml:space="preserve">expires or is terminated, all Services that are being provided will continue until the </w:t>
            </w:r>
            <w:r w:rsidR="00C83B1D">
              <w:rPr>
                <w:rFonts w:ascii="Neue Haas Grotesk Text Pro" w:hAnsi="Neue Haas Grotesk Text Pro"/>
              </w:rPr>
              <w:t xml:space="preserve">Customer </w:t>
            </w:r>
            <w:r w:rsidRPr="00C75E5B">
              <w:rPr>
                <w:rFonts w:ascii="Neue Haas Grotesk Text Pro" w:hAnsi="Neue Haas Grotesk Text Pro"/>
              </w:rPr>
              <w:t xml:space="preserve">directs otherwise on 30 </w:t>
            </w:r>
            <w:proofErr w:type="spellStart"/>
            <w:r w:rsidRPr="00C75E5B">
              <w:rPr>
                <w:rFonts w:ascii="Neue Haas Grotesk Text Pro" w:hAnsi="Neue Haas Grotesk Text Pro"/>
              </w:rPr>
              <w:t>days notice</w:t>
            </w:r>
            <w:proofErr w:type="spellEnd"/>
            <w:r w:rsidRPr="00C75E5B">
              <w:rPr>
                <w:rFonts w:ascii="Neue Haas Grotesk Text Pro" w:hAnsi="Neue Haas Grotesk Text Pro"/>
              </w:rPr>
              <w:t>.</w:t>
            </w:r>
          </w:p>
        </w:tc>
      </w:tr>
      <w:tr w:rsidR="00565910" w:rsidRPr="002D609B" w14:paraId="4355B877" w14:textId="77777777" w:rsidTr="00425C58">
        <w:tblPrEx>
          <w:tblLook w:val="01E0" w:firstRow="1" w:lastRow="1" w:firstColumn="1" w:lastColumn="1" w:noHBand="0" w:noVBand="0"/>
        </w:tblPrEx>
        <w:trPr>
          <w:cantSplit/>
          <w:trHeight w:val="295"/>
        </w:trPr>
        <w:tc>
          <w:tcPr>
            <w:tcW w:w="1006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48536BA7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 xml:space="preserve">Services Description  (Please tick </w:t>
            </w:r>
            <w:r w:rsidRPr="002D609B">
              <w:rPr>
                <w:rFonts w:ascii="Neue Haas Grotesk Text Pro" w:hAnsi="Neue Haas Grotesk Text Pro"/>
              </w:rPr>
              <w:sym w:font="Wingdings" w:char="F0FC"/>
            </w:r>
            <w:r w:rsidRPr="002D609B">
              <w:rPr>
                <w:rFonts w:ascii="Neue Haas Grotesk Text Pro" w:hAnsi="Neue Haas Grotesk Text Pro"/>
              </w:rPr>
              <w:t xml:space="preserve"> appropriate box)</w:t>
            </w:r>
          </w:p>
        </w:tc>
      </w:tr>
      <w:tr w:rsidR="00565910" w:rsidRPr="002D609B" w14:paraId="0DE532ED" w14:textId="77777777" w:rsidTr="00B9431C">
        <w:tblPrEx>
          <w:tblLook w:val="01E0" w:firstRow="1" w:lastRow="1" w:firstColumn="1" w:lastColumn="1" w:noHBand="0" w:noVBand="0"/>
        </w:tblPrEx>
        <w:trPr>
          <w:cantSplit/>
          <w:trHeight w:val="1110"/>
        </w:trPr>
        <w:tc>
          <w:tcPr>
            <w:tcW w:w="2722" w:type="dxa"/>
            <w:gridSpan w:val="3"/>
            <w:vMerge w:val="restar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27C0E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Vacated rental </w:t>
            </w:r>
            <w:proofErr w:type="gramStart"/>
            <w:r w:rsidRPr="002D609B">
              <w:rPr>
                <w:rFonts w:ascii="Neue Haas Grotesk Text Pro" w:hAnsi="Neue Haas Grotesk Text Pro"/>
              </w:rPr>
              <w:t>debts</w:t>
            </w:r>
            <w:proofErr w:type="gramEnd"/>
          </w:p>
          <w:p w14:paraId="70AE0238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Bond assistance debts</w:t>
            </w:r>
          </w:p>
          <w:p w14:paraId="5E981614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Student debts</w:t>
            </w:r>
          </w:p>
          <w:p w14:paraId="0B93E14C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Overpaid salary debts</w:t>
            </w:r>
          </w:p>
          <w:p w14:paraId="4336E6E4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Hospital patient debts</w:t>
            </w:r>
          </w:p>
          <w:p w14:paraId="0567ACBB" w14:textId="781A626F" w:rsidR="00452C5F" w:rsidRPr="002D609B" w:rsidRDefault="00314304" w:rsidP="00B9431C">
            <w:pPr>
              <w:ind w:right="-105"/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="00452C5F" w:rsidRPr="002D609B">
              <w:rPr>
                <w:rFonts w:ascii="Neue Haas Grotesk Text Pro" w:hAnsi="Neue Haas Grotesk Text Pro"/>
              </w:rPr>
              <w:t>Liability Debt</w:t>
            </w:r>
          </w:p>
          <w:p w14:paraId="08B4E25B" w14:textId="6BC04955" w:rsidR="00452C5F" w:rsidRPr="002D609B" w:rsidRDefault="00314304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="00452C5F" w:rsidRPr="002D609B">
              <w:rPr>
                <w:rFonts w:ascii="Neue Haas Grotesk Text Pro" w:hAnsi="Neue Haas Grotesk Text Pro"/>
              </w:rPr>
              <w:t>State Tax Debt</w:t>
            </w:r>
          </w:p>
          <w:p w14:paraId="2C44A134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Overseas debts </w:t>
            </w:r>
          </w:p>
        </w:tc>
        <w:tc>
          <w:tcPr>
            <w:tcW w:w="7343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922B4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General Debts (please give details) </w:t>
            </w:r>
          </w:p>
        </w:tc>
      </w:tr>
      <w:tr w:rsidR="00565910" w:rsidRPr="002D609B" w14:paraId="2D46052A" w14:textId="77777777" w:rsidTr="00B9431C">
        <w:tblPrEx>
          <w:tblLook w:val="01E0" w:firstRow="1" w:lastRow="1" w:firstColumn="1" w:lastColumn="1" w:noHBand="0" w:noVBand="0"/>
        </w:tblPrEx>
        <w:trPr>
          <w:cantSplit/>
          <w:trHeight w:val="520"/>
        </w:trPr>
        <w:tc>
          <w:tcPr>
            <w:tcW w:w="2722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F7847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7343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60EE4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Other Debt Recovery Services (please specify)</w:t>
            </w:r>
          </w:p>
        </w:tc>
      </w:tr>
      <w:tr w:rsidR="00565910" w:rsidRPr="002D609B" w14:paraId="0FDF2E25" w14:textId="77777777" w:rsidTr="00B9431C">
        <w:tblPrEx>
          <w:tblLook w:val="01E0" w:firstRow="1" w:lastRow="1" w:firstColumn="1" w:lastColumn="1" w:noHBand="0" w:noVBand="0"/>
        </w:tblPrEx>
        <w:trPr>
          <w:cantSplit/>
        </w:trPr>
        <w:tc>
          <w:tcPr>
            <w:tcW w:w="27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5" w:color="auto" w:fill="auto"/>
          </w:tcPr>
          <w:p w14:paraId="7240E8E8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Other Chargeable Costs $</w:t>
            </w:r>
          </w:p>
          <w:p w14:paraId="3F340584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(if applicable, please specify)</w:t>
            </w:r>
          </w:p>
        </w:tc>
        <w:tc>
          <w:tcPr>
            <w:tcW w:w="7343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46EE5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</w:p>
        </w:tc>
      </w:tr>
      <w:tr w:rsidR="00565910" w:rsidRPr="002D609B" w14:paraId="1E26909C" w14:textId="77777777" w:rsidTr="00B9431C">
        <w:tblPrEx>
          <w:tblLook w:val="01E0" w:firstRow="1" w:lastRow="1" w:firstColumn="1" w:lastColumn="1" w:noHBand="0" w:noVBand="0"/>
        </w:tblPrEx>
        <w:trPr>
          <w:cantSplit/>
        </w:trPr>
        <w:tc>
          <w:tcPr>
            <w:tcW w:w="2722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7FFA0AF1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 xml:space="preserve">Contract Price $ </w:t>
            </w:r>
          </w:p>
          <w:p w14:paraId="3682C706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 xml:space="preserve">(Tick </w:t>
            </w:r>
            <w:r w:rsidRPr="002D609B">
              <w:rPr>
                <w:rFonts w:ascii="Neue Haas Grotesk Text Pro" w:hAnsi="Neue Haas Grotesk Text Pro"/>
              </w:rPr>
              <w:sym w:font="Wingdings" w:char="F0FC"/>
            </w:r>
            <w:r w:rsidRPr="002D609B">
              <w:rPr>
                <w:rFonts w:ascii="Neue Haas Grotesk Text Pro" w:hAnsi="Neue Haas Grotesk Text Pro"/>
              </w:rPr>
              <w:t xml:space="preserve"> appropriate box)</w:t>
            </w:r>
          </w:p>
        </w:tc>
        <w:tc>
          <w:tcPr>
            <w:tcW w:w="185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19F43D" w14:textId="07353546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As per contracted rates CUA </w:t>
            </w:r>
            <w:r w:rsidR="00B97F07" w:rsidRPr="002D609B">
              <w:rPr>
                <w:rFonts w:ascii="Neue Haas Grotesk Text Pro" w:hAnsi="Neue Haas Grotesk Text Pro"/>
              </w:rPr>
              <w:t>DRS2023</w:t>
            </w:r>
          </w:p>
        </w:tc>
        <w:tc>
          <w:tcPr>
            <w:tcW w:w="1973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BBB7CE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Rates as negotiated: (as attached) </w:t>
            </w:r>
          </w:p>
        </w:tc>
        <w:tc>
          <w:tcPr>
            <w:tcW w:w="351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872609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Other: ________________</w:t>
            </w:r>
          </w:p>
          <w:p w14:paraId="2FCB1D0F" w14:textId="3C139EAB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_________________________</w:t>
            </w:r>
          </w:p>
        </w:tc>
      </w:tr>
      <w:tr w:rsidR="00565910" w:rsidRPr="002D609B" w14:paraId="0B240808" w14:textId="77777777" w:rsidTr="00B9431C">
        <w:tblPrEx>
          <w:tblLook w:val="01E0" w:firstRow="1" w:lastRow="1" w:firstColumn="1" w:lastColumn="1" w:noHBand="0" w:noVBand="0"/>
        </w:tblPrEx>
        <w:trPr>
          <w:cantSplit/>
          <w:trHeight w:val="347"/>
        </w:trPr>
        <w:tc>
          <w:tcPr>
            <w:tcW w:w="2722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48866113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 xml:space="preserve">Attachments </w:t>
            </w:r>
          </w:p>
          <w:p w14:paraId="6646FCC7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(to this Pick and Buy Purchase Order):</w:t>
            </w:r>
          </w:p>
        </w:tc>
        <w:tc>
          <w:tcPr>
            <w:tcW w:w="7343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C4731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YES (Details): </w:t>
            </w:r>
          </w:p>
        </w:tc>
      </w:tr>
      <w:tr w:rsidR="00565910" w:rsidRPr="002D609B" w14:paraId="52C5DD05" w14:textId="77777777" w:rsidTr="00425C58">
        <w:trPr>
          <w:trHeight w:val="551"/>
        </w:trPr>
        <w:tc>
          <w:tcPr>
            <w:tcW w:w="10065" w:type="dxa"/>
            <w:gridSpan w:val="9"/>
            <w:shd w:val="clear" w:color="auto" w:fill="E6E6E6"/>
            <w:vAlign w:val="center"/>
          </w:tcPr>
          <w:p w14:paraId="0054DD99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 xml:space="preserve">Customer Requirements / Specifications.  [List special customer requirements, </w:t>
            </w:r>
            <w:proofErr w:type="spellStart"/>
            <w:r w:rsidRPr="002D609B">
              <w:rPr>
                <w:rFonts w:ascii="Neue Haas Grotesk Text Pro" w:hAnsi="Neue Haas Grotesk Text Pro"/>
              </w:rPr>
              <w:t>eg.</w:t>
            </w:r>
            <w:proofErr w:type="spellEnd"/>
            <w:r w:rsidRPr="002D609B">
              <w:rPr>
                <w:rFonts w:ascii="Neue Haas Grotesk Text Pro" w:hAnsi="Neue Haas Grotesk Text Pro"/>
              </w:rPr>
              <w:t xml:space="preserve"> transition requirements, other alternative service levels negotiated with Contractor] List as required</w:t>
            </w:r>
          </w:p>
        </w:tc>
      </w:tr>
      <w:tr w:rsidR="00565910" w:rsidRPr="002D609B" w14:paraId="758CE9C7" w14:textId="77777777" w:rsidTr="00425C58">
        <w:tc>
          <w:tcPr>
            <w:tcW w:w="10065" w:type="dxa"/>
            <w:gridSpan w:val="9"/>
            <w:tcBorders>
              <w:bottom w:val="single" w:sz="4" w:space="0" w:color="auto"/>
            </w:tcBorders>
          </w:tcPr>
          <w:p w14:paraId="0BBCE9A1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1.</w:t>
            </w:r>
          </w:p>
          <w:p w14:paraId="695B7B0F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2.</w:t>
            </w:r>
          </w:p>
        </w:tc>
      </w:tr>
    </w:tbl>
    <w:p w14:paraId="39F176BF" w14:textId="77777777" w:rsidR="00565910" w:rsidRPr="002D609B" w:rsidRDefault="00565910" w:rsidP="00565910">
      <w:pPr>
        <w:rPr>
          <w:rFonts w:ascii="Neue Haas Grotesk Text Pro" w:hAnsi="Neue Haas Grotesk Text Pro"/>
        </w:rPr>
      </w:pPr>
    </w:p>
    <w:tbl>
      <w:tblPr>
        <w:tblW w:w="1006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65"/>
      </w:tblGrid>
      <w:tr w:rsidR="00565910" w:rsidRPr="002D609B" w14:paraId="5C3810F1" w14:textId="77777777" w:rsidTr="00425C58">
        <w:tc>
          <w:tcPr>
            <w:tcW w:w="10065" w:type="dxa"/>
            <w:shd w:val="clear" w:color="auto" w:fill="E6E6E6"/>
          </w:tcPr>
          <w:p w14:paraId="7F65562C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 xml:space="preserve">Special Requirements.  </w:t>
            </w:r>
          </w:p>
          <w:p w14:paraId="6DA7DF8D" w14:textId="1F5285F3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 xml:space="preserve">Please note: It is advisable that </w:t>
            </w:r>
            <w:r w:rsidR="005119B5" w:rsidRPr="002D609B">
              <w:rPr>
                <w:rFonts w:ascii="Neue Haas Grotesk Text Pro" w:hAnsi="Neue Haas Grotesk Text Pro"/>
              </w:rPr>
              <w:t>State agencies</w:t>
            </w:r>
            <w:r w:rsidRPr="002D609B">
              <w:rPr>
                <w:rFonts w:ascii="Neue Haas Grotesk Text Pro" w:hAnsi="Neue Haas Grotesk Text Pro"/>
              </w:rPr>
              <w:t xml:space="preserve"> consult with the Department of Finance Contract Manager before agreeing to any special terms and conditions to ensure compatibility with the </w:t>
            </w:r>
            <w:r w:rsidR="00B97F07" w:rsidRPr="002D609B">
              <w:rPr>
                <w:rFonts w:ascii="Neue Haas Grotesk Text Pro" w:hAnsi="Neue Haas Grotesk Text Pro"/>
              </w:rPr>
              <w:t xml:space="preserve">DRS2023 </w:t>
            </w:r>
            <w:r w:rsidRPr="002D609B">
              <w:rPr>
                <w:rFonts w:ascii="Neue Haas Grotesk Text Pro" w:hAnsi="Neue Haas Grotesk Text Pro"/>
              </w:rPr>
              <w:t>CUA terms and conditions.</w:t>
            </w:r>
          </w:p>
        </w:tc>
      </w:tr>
      <w:tr w:rsidR="00565910" w:rsidRPr="002D609B" w14:paraId="44E93AC4" w14:textId="77777777" w:rsidTr="00425C58">
        <w:tc>
          <w:tcPr>
            <w:tcW w:w="10065" w:type="dxa"/>
            <w:tcBorders>
              <w:bottom w:val="single" w:sz="4" w:space="0" w:color="auto"/>
            </w:tcBorders>
          </w:tcPr>
          <w:p w14:paraId="6DEEDCF7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1.</w:t>
            </w:r>
          </w:p>
          <w:p w14:paraId="7F9FF3C0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2.</w:t>
            </w:r>
          </w:p>
          <w:p w14:paraId="36570F0D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3.</w:t>
            </w:r>
          </w:p>
        </w:tc>
      </w:tr>
      <w:tr w:rsidR="00565910" w:rsidRPr="002D609B" w14:paraId="4FBA4BEF" w14:textId="77777777" w:rsidTr="00425C58">
        <w:tc>
          <w:tcPr>
            <w:tcW w:w="10065" w:type="dxa"/>
            <w:shd w:val="clear" w:color="auto" w:fill="E6E6E6"/>
          </w:tcPr>
          <w:p w14:paraId="42805143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Interface Requirements. [Specify any interface requirements, address and location of contact person, acceptance requirements etc. agreed with Contractor] List as required</w:t>
            </w:r>
          </w:p>
        </w:tc>
      </w:tr>
      <w:tr w:rsidR="00565910" w:rsidRPr="002D609B" w14:paraId="6ADF336C" w14:textId="77777777" w:rsidTr="00425C58">
        <w:tc>
          <w:tcPr>
            <w:tcW w:w="10065" w:type="dxa"/>
          </w:tcPr>
          <w:p w14:paraId="38FFEC70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1.</w:t>
            </w:r>
          </w:p>
          <w:p w14:paraId="4D1E4BA5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2.</w:t>
            </w:r>
          </w:p>
          <w:p w14:paraId="1E48D34F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3</w:t>
            </w:r>
          </w:p>
        </w:tc>
      </w:tr>
    </w:tbl>
    <w:p w14:paraId="0FC49925" w14:textId="77777777" w:rsidR="00565910" w:rsidRPr="002D609B" w:rsidRDefault="00565910" w:rsidP="00565910">
      <w:pPr>
        <w:rPr>
          <w:rFonts w:ascii="Neue Haas Grotesk Text Pro" w:hAnsi="Neue Haas Grotesk Text Pro"/>
        </w:rPr>
      </w:pPr>
    </w:p>
    <w:p w14:paraId="0433CAEE" w14:textId="77777777" w:rsidR="00565910" w:rsidRPr="002D609B" w:rsidRDefault="00565910" w:rsidP="00565910">
      <w:pPr>
        <w:pStyle w:val="SubHeading"/>
        <w:rPr>
          <w:rFonts w:ascii="Neue Haas Grotesk Text Pro" w:hAnsi="Neue Haas Grotesk Text Pro"/>
          <w:color w:val="008F9E"/>
        </w:rPr>
      </w:pPr>
      <w:r w:rsidRPr="002D609B">
        <w:rPr>
          <w:rFonts w:ascii="Neue Haas Grotesk Text Pro" w:hAnsi="Neue Haas Grotesk Text Pro"/>
          <w:color w:val="008F9E"/>
        </w:rPr>
        <w:t>PART B:</w:t>
      </w:r>
      <w:r w:rsidRPr="002D609B">
        <w:rPr>
          <w:rFonts w:ascii="Neue Haas Grotesk Text Pro" w:hAnsi="Neue Haas Grotesk Text Pro"/>
          <w:color w:val="008F9E"/>
        </w:rPr>
        <w:tab/>
        <w:t>CONFIRMATION BY CONTRACTOR</w:t>
      </w:r>
    </w:p>
    <w:tbl>
      <w:tblPr>
        <w:tblW w:w="1006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60"/>
        <w:gridCol w:w="7005"/>
      </w:tblGrid>
      <w:tr w:rsidR="00565910" w:rsidRPr="002D609B" w14:paraId="684DCC81" w14:textId="77777777" w:rsidTr="00425C58">
        <w:trPr>
          <w:cantSplit/>
          <w:trHeight w:val="159"/>
        </w:trPr>
        <w:tc>
          <w:tcPr>
            <w:tcW w:w="10065" w:type="dxa"/>
            <w:gridSpan w:val="2"/>
            <w:shd w:val="clear" w:color="auto" w:fill="E6E6E6"/>
            <w:vAlign w:val="center"/>
          </w:tcPr>
          <w:p w14:paraId="51FCBF90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To:</w:t>
            </w:r>
          </w:p>
        </w:tc>
      </w:tr>
      <w:tr w:rsidR="00565910" w:rsidRPr="002D609B" w14:paraId="5C6E97A9" w14:textId="77777777" w:rsidTr="00425C58">
        <w:trPr>
          <w:cantSplit/>
          <w:trHeight w:val="375"/>
        </w:trPr>
        <w:tc>
          <w:tcPr>
            <w:tcW w:w="10065" w:type="dxa"/>
            <w:gridSpan w:val="2"/>
            <w:vAlign w:val="center"/>
          </w:tcPr>
          <w:p w14:paraId="0BAB5EDD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</w:p>
          <w:p w14:paraId="4862EA46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</w:p>
          <w:p w14:paraId="15C25CCB" w14:textId="6961B1F0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 xml:space="preserve">(List contact person name and name of </w:t>
            </w:r>
            <w:r w:rsidR="00DA722A" w:rsidRPr="002D609B">
              <w:rPr>
                <w:rFonts w:ascii="Neue Haas Grotesk Text Pro" w:hAnsi="Neue Haas Grotesk Text Pro"/>
              </w:rPr>
              <w:t>State agency</w:t>
            </w:r>
            <w:r w:rsidRPr="002D609B">
              <w:rPr>
                <w:rFonts w:ascii="Neue Haas Grotesk Text Pro" w:hAnsi="Neue Haas Grotesk Text Pro"/>
              </w:rPr>
              <w:t>)</w:t>
            </w:r>
          </w:p>
        </w:tc>
      </w:tr>
      <w:tr w:rsidR="00565910" w:rsidRPr="002D609B" w14:paraId="10917D60" w14:textId="77777777" w:rsidTr="00425C58">
        <w:trPr>
          <w:cantSplit/>
          <w:trHeight w:val="842"/>
        </w:trPr>
        <w:tc>
          <w:tcPr>
            <w:tcW w:w="10065" w:type="dxa"/>
            <w:gridSpan w:val="2"/>
            <w:tcBorders>
              <w:bottom w:val="single" w:sz="4" w:space="0" w:color="auto"/>
            </w:tcBorders>
            <w:vAlign w:val="center"/>
          </w:tcPr>
          <w:p w14:paraId="19BD05EA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Your Purchase Order has been confirmed</w:t>
            </w:r>
          </w:p>
          <w:p w14:paraId="03989B7B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sym w:font="Wingdings" w:char="F072"/>
            </w:r>
            <w:r w:rsidRPr="002D609B">
              <w:rPr>
                <w:rFonts w:ascii="Neue Haas Grotesk Text Pro" w:hAnsi="Neue Haas Grotesk Text Pro"/>
              </w:rPr>
              <w:t xml:space="preserve"> Other details attached for your information – see attachment.</w:t>
            </w:r>
          </w:p>
        </w:tc>
      </w:tr>
      <w:tr w:rsidR="00565910" w:rsidRPr="002D609B" w14:paraId="29FE173F" w14:textId="77777777" w:rsidTr="00425C58">
        <w:trPr>
          <w:cantSplit/>
          <w:trHeight w:val="120"/>
        </w:trPr>
        <w:tc>
          <w:tcPr>
            <w:tcW w:w="10065" w:type="dxa"/>
            <w:gridSpan w:val="2"/>
            <w:shd w:val="clear" w:color="auto" w:fill="E6E6E6"/>
          </w:tcPr>
          <w:p w14:paraId="38838E7D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 xml:space="preserve">From: </w:t>
            </w:r>
          </w:p>
        </w:tc>
      </w:tr>
      <w:tr w:rsidR="00565910" w:rsidRPr="002D609B" w14:paraId="6F166DB5" w14:textId="77777777" w:rsidTr="00425C58">
        <w:trPr>
          <w:cantSplit/>
          <w:trHeight w:val="120"/>
        </w:trPr>
        <w:tc>
          <w:tcPr>
            <w:tcW w:w="3060" w:type="dxa"/>
          </w:tcPr>
          <w:p w14:paraId="13CE8A74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Contractor contact name</w:t>
            </w:r>
          </w:p>
        </w:tc>
        <w:tc>
          <w:tcPr>
            <w:tcW w:w="7005" w:type="dxa"/>
          </w:tcPr>
          <w:p w14:paraId="75A25150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</w:p>
        </w:tc>
      </w:tr>
      <w:tr w:rsidR="00565910" w:rsidRPr="002D609B" w14:paraId="50AE2204" w14:textId="77777777" w:rsidTr="00425C58">
        <w:trPr>
          <w:cantSplit/>
          <w:trHeight w:val="120"/>
        </w:trPr>
        <w:tc>
          <w:tcPr>
            <w:tcW w:w="3060" w:type="dxa"/>
          </w:tcPr>
          <w:p w14:paraId="4A7BBE80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Signature:</w:t>
            </w:r>
          </w:p>
        </w:tc>
        <w:tc>
          <w:tcPr>
            <w:tcW w:w="7005" w:type="dxa"/>
          </w:tcPr>
          <w:p w14:paraId="0848172F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</w:p>
        </w:tc>
      </w:tr>
      <w:tr w:rsidR="00565910" w:rsidRPr="002D609B" w14:paraId="0D704A45" w14:textId="77777777" w:rsidTr="00425C58">
        <w:trPr>
          <w:cantSplit/>
          <w:trHeight w:val="120"/>
        </w:trPr>
        <w:tc>
          <w:tcPr>
            <w:tcW w:w="3060" w:type="dxa"/>
          </w:tcPr>
          <w:p w14:paraId="435BD948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Contractor name </w:t>
            </w:r>
          </w:p>
        </w:tc>
        <w:tc>
          <w:tcPr>
            <w:tcW w:w="7005" w:type="dxa"/>
          </w:tcPr>
          <w:p w14:paraId="35AB733A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</w:p>
        </w:tc>
      </w:tr>
      <w:tr w:rsidR="00565910" w:rsidRPr="002D609B" w14:paraId="77FFE877" w14:textId="77777777" w:rsidTr="00425C58">
        <w:trPr>
          <w:cantSplit/>
          <w:trHeight w:val="120"/>
        </w:trPr>
        <w:tc>
          <w:tcPr>
            <w:tcW w:w="3060" w:type="dxa"/>
          </w:tcPr>
          <w:p w14:paraId="27DDF682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Customer ID for Web Access</w:t>
            </w:r>
          </w:p>
        </w:tc>
        <w:tc>
          <w:tcPr>
            <w:tcW w:w="7005" w:type="dxa"/>
          </w:tcPr>
          <w:p w14:paraId="0946B0F9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</w:p>
        </w:tc>
      </w:tr>
      <w:tr w:rsidR="00565910" w:rsidRPr="002D609B" w14:paraId="6E23A81D" w14:textId="77777777" w:rsidTr="00425C58">
        <w:trPr>
          <w:cantSplit/>
          <w:trHeight w:val="120"/>
        </w:trPr>
        <w:tc>
          <w:tcPr>
            <w:tcW w:w="3060" w:type="dxa"/>
          </w:tcPr>
          <w:p w14:paraId="2F861D49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  <w:r w:rsidRPr="002D609B">
              <w:rPr>
                <w:rFonts w:ascii="Neue Haas Grotesk Text Pro" w:hAnsi="Neue Haas Grotesk Text Pro"/>
              </w:rPr>
              <w:t>Web Access PIN</w:t>
            </w:r>
          </w:p>
        </w:tc>
        <w:tc>
          <w:tcPr>
            <w:tcW w:w="7005" w:type="dxa"/>
          </w:tcPr>
          <w:p w14:paraId="471E3D54" w14:textId="77777777" w:rsidR="00565910" w:rsidRPr="002D609B" w:rsidRDefault="00565910" w:rsidP="00425C58">
            <w:pPr>
              <w:rPr>
                <w:rFonts w:ascii="Neue Haas Grotesk Text Pro" w:hAnsi="Neue Haas Grotesk Text Pro"/>
              </w:rPr>
            </w:pPr>
          </w:p>
        </w:tc>
      </w:tr>
    </w:tbl>
    <w:p w14:paraId="68F55040" w14:textId="77777777" w:rsidR="00565910" w:rsidRPr="002D609B" w:rsidRDefault="00565910" w:rsidP="00565910">
      <w:pPr>
        <w:rPr>
          <w:rFonts w:ascii="Neue Haas Grotesk Text Pro" w:hAnsi="Neue Haas Grotesk Text Pro"/>
          <w:b/>
        </w:rPr>
      </w:pPr>
    </w:p>
    <w:p w14:paraId="2614A0DC" w14:textId="31AC8656" w:rsidR="00565910" w:rsidRPr="002D609B" w:rsidRDefault="00565910" w:rsidP="00565910">
      <w:pPr>
        <w:rPr>
          <w:rFonts w:ascii="Neue Haas Grotesk Text Pro" w:hAnsi="Neue Haas Grotesk Text Pro"/>
        </w:rPr>
      </w:pPr>
      <w:r w:rsidRPr="002D609B">
        <w:rPr>
          <w:rFonts w:ascii="Neue Haas Grotesk Text Pro" w:hAnsi="Neue Haas Grotesk Text Pro"/>
          <w:b/>
        </w:rPr>
        <w:t>Note:</w:t>
      </w:r>
      <w:r w:rsidRPr="002D609B">
        <w:rPr>
          <w:rFonts w:ascii="Neue Haas Grotesk Text Pro" w:hAnsi="Neue Haas Grotesk Text Pro"/>
        </w:rPr>
        <w:t xml:space="preserve">  The </w:t>
      </w:r>
      <w:r w:rsidR="00C83B1D">
        <w:rPr>
          <w:rFonts w:ascii="Neue Haas Grotesk Text Pro" w:hAnsi="Neue Haas Grotesk Text Pro"/>
        </w:rPr>
        <w:t>Cus</w:t>
      </w:r>
      <w:r w:rsidR="00C941FE">
        <w:rPr>
          <w:rFonts w:ascii="Neue Haas Grotesk Text Pro" w:hAnsi="Neue Haas Grotesk Text Pro"/>
        </w:rPr>
        <w:t>tomer</w:t>
      </w:r>
      <w:r w:rsidR="00C83B1D" w:rsidRPr="002D609B">
        <w:rPr>
          <w:rFonts w:ascii="Neue Haas Grotesk Text Pro" w:hAnsi="Neue Haas Grotesk Text Pro"/>
        </w:rPr>
        <w:t xml:space="preserve"> </w:t>
      </w:r>
      <w:r w:rsidRPr="002D609B">
        <w:rPr>
          <w:rFonts w:ascii="Neue Haas Grotesk Text Pro" w:hAnsi="Neue Haas Grotesk Text Pro"/>
        </w:rPr>
        <w:t xml:space="preserve">may modify this pro-forma from time to time.  </w:t>
      </w:r>
    </w:p>
    <w:p w14:paraId="006BEA33" w14:textId="77777777" w:rsidR="00CD3A0F" w:rsidRPr="002D609B" w:rsidRDefault="00CD3A0F" w:rsidP="00DA69C4">
      <w:pPr>
        <w:rPr>
          <w:rFonts w:ascii="Neue Haas Grotesk Text Pro" w:hAnsi="Neue Haas Grotesk Text Pro"/>
        </w:rPr>
      </w:pPr>
    </w:p>
    <w:sectPr w:rsidR="00CD3A0F" w:rsidRPr="002D60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ue Haas Grotesk Text Pro">
    <w:panose1 w:val="020B0504020202020204"/>
    <w:charset w:val="00"/>
    <w:family w:val="swiss"/>
    <w:pitch w:val="variable"/>
    <w:sig w:usb0="00000007" w:usb1="00000000" w:usb2="000000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0MLW0NLcwt7AwMTBQ0lEKTi0uzszPAykwqQUAyxeigywAAAA="/>
  </w:docVars>
  <w:rsids>
    <w:rsidRoot w:val="00565910"/>
    <w:rsid w:val="000B1197"/>
    <w:rsid w:val="000C2ABF"/>
    <w:rsid w:val="000F6B7E"/>
    <w:rsid w:val="00167185"/>
    <w:rsid w:val="001939D5"/>
    <w:rsid w:val="001A4B94"/>
    <w:rsid w:val="002260E3"/>
    <w:rsid w:val="00245045"/>
    <w:rsid w:val="002D609B"/>
    <w:rsid w:val="00314304"/>
    <w:rsid w:val="004101D0"/>
    <w:rsid w:val="0043207F"/>
    <w:rsid w:val="00452C5F"/>
    <w:rsid w:val="00467D88"/>
    <w:rsid w:val="004966AF"/>
    <w:rsid w:val="004B5856"/>
    <w:rsid w:val="0051079A"/>
    <w:rsid w:val="005119B5"/>
    <w:rsid w:val="005421EF"/>
    <w:rsid w:val="00564A31"/>
    <w:rsid w:val="00565910"/>
    <w:rsid w:val="005E7BC4"/>
    <w:rsid w:val="005F0433"/>
    <w:rsid w:val="0061238F"/>
    <w:rsid w:val="0062749C"/>
    <w:rsid w:val="00655866"/>
    <w:rsid w:val="006C08EB"/>
    <w:rsid w:val="006C2F92"/>
    <w:rsid w:val="00727290"/>
    <w:rsid w:val="00774484"/>
    <w:rsid w:val="008B751D"/>
    <w:rsid w:val="00995203"/>
    <w:rsid w:val="009D3B29"/>
    <w:rsid w:val="00A13EE1"/>
    <w:rsid w:val="00A57003"/>
    <w:rsid w:val="00B805B9"/>
    <w:rsid w:val="00B9431C"/>
    <w:rsid w:val="00B95BA0"/>
    <w:rsid w:val="00B97F07"/>
    <w:rsid w:val="00C70407"/>
    <w:rsid w:val="00C75E5B"/>
    <w:rsid w:val="00C83B1D"/>
    <w:rsid w:val="00C941FE"/>
    <w:rsid w:val="00CC2AC9"/>
    <w:rsid w:val="00CD3A0F"/>
    <w:rsid w:val="00D5625B"/>
    <w:rsid w:val="00D7050A"/>
    <w:rsid w:val="00DA69C4"/>
    <w:rsid w:val="00DA722A"/>
    <w:rsid w:val="00DB2A47"/>
    <w:rsid w:val="00E82DB0"/>
    <w:rsid w:val="00EC0AD6"/>
    <w:rsid w:val="00F22835"/>
    <w:rsid w:val="00F74289"/>
    <w:rsid w:val="00F7544D"/>
    <w:rsid w:val="00F930CB"/>
    <w:rsid w:val="00FA6BD1"/>
    <w:rsid w:val="00FB3AE8"/>
    <w:rsid w:val="00FC4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78F07"/>
  <w15:chartTrackingRefBased/>
  <w15:docId w15:val="{E608E21D-F8ED-4D66-86A4-83AFB575E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3"/>
        <w:szCs w:val="23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910"/>
    <w:pPr>
      <w:spacing w:after="120" w:line="240" w:lineRule="auto"/>
    </w:pPr>
    <w:rPr>
      <w:rFonts w:eastAsia="Times New Roman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565910"/>
    <w:pPr>
      <w:keepNext/>
      <w:spacing w:before="120"/>
      <w:outlineLvl w:val="0"/>
    </w:pPr>
    <w:rPr>
      <w:rFonts w:eastAsiaTheme="majorEastAsia"/>
      <w:b/>
      <w:bCs/>
      <w:smallCaps/>
      <w:color w:val="4E6A5D"/>
      <w:sz w:val="5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65910"/>
    <w:rPr>
      <w:rFonts w:eastAsiaTheme="majorEastAsia"/>
      <w:b/>
      <w:bCs/>
      <w:smallCaps/>
      <w:color w:val="4E6A5D"/>
      <w:sz w:val="56"/>
      <w:szCs w:val="24"/>
    </w:rPr>
  </w:style>
  <w:style w:type="character" w:styleId="Hyperlink">
    <w:name w:val="Hyperlink"/>
    <w:basedOn w:val="DefaultParagraphFont"/>
    <w:qFormat/>
    <w:rsid w:val="00565910"/>
    <w:rPr>
      <w:rFonts w:ascii="Arial" w:hAnsi="Arial" w:cs="Times New Roman"/>
      <w:b/>
      <w:color w:val="4E6A5D"/>
      <w:sz w:val="22"/>
      <w:u w:val="single"/>
    </w:rPr>
  </w:style>
  <w:style w:type="paragraph" w:customStyle="1" w:styleId="SubHeading">
    <w:name w:val="SubHeading"/>
    <w:basedOn w:val="Normal"/>
    <w:rsid w:val="00565910"/>
    <w:pPr>
      <w:keepNext/>
      <w:spacing w:before="120"/>
    </w:pPr>
    <w:rPr>
      <w:b/>
      <w:bCs/>
      <w:color w:val="4E6A5D"/>
    </w:rPr>
  </w:style>
  <w:style w:type="paragraph" w:styleId="Revision">
    <w:name w:val="Revision"/>
    <w:hidden/>
    <w:uiPriority w:val="99"/>
    <w:semiHidden/>
    <w:rsid w:val="00B97F07"/>
    <w:pPr>
      <w:spacing w:after="0" w:line="240" w:lineRule="auto"/>
    </w:pPr>
    <w:rPr>
      <w:rFonts w:eastAsia="Times New Roman"/>
      <w:sz w:val="22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F6B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6B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6B7E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6B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6B7E"/>
    <w:rPr>
      <w:rFonts w:eastAsia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101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obert.mayne@finance.wa.gov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499</Words>
  <Characters>284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Finance</Company>
  <LinksUpToDate>false</LinksUpToDate>
  <CharactersWithSpaces>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 Der Spoel, Kristien</dc:creator>
  <cp:keywords/>
  <dc:description/>
  <cp:lastModifiedBy>Booth, Shauna</cp:lastModifiedBy>
  <cp:revision>47</cp:revision>
  <dcterms:created xsi:type="dcterms:W3CDTF">2024-01-24T02:24:00Z</dcterms:created>
  <dcterms:modified xsi:type="dcterms:W3CDTF">2024-01-30T04:18:00Z</dcterms:modified>
</cp:coreProperties>
</file>